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550B" w:rsidRDefault="00E212F4">
      <w:pPr>
        <w:pStyle w:val="Title"/>
      </w:pPr>
      <w:r>
        <w:t>EUConnect19 Workshop InfoSheets</w:t>
      </w:r>
    </w:p>
    <w:p w:rsidR="00FE550B" w:rsidRDefault="00E212F4">
      <w:pPr>
        <w:pStyle w:val="Heading1"/>
      </w:pPr>
      <w:bookmarkStart w:id="0" w:name="handouts-for-each-attendee"/>
      <w:bookmarkEnd w:id="0"/>
      <w:r>
        <w:t>Handouts for Each Attendee</w:t>
      </w:r>
    </w:p>
    <w:p w:rsidR="00FE550B" w:rsidRDefault="00E212F4">
      <w:pPr>
        <w:pStyle w:val="Heading2"/>
      </w:pPr>
      <w:bookmarkStart w:id="1" w:name="section"/>
      <w:bookmarkEnd w:id="1"/>
      <w:r>
        <w:t>2019-11-12</w:t>
      </w:r>
    </w:p>
    <w:p w:rsidR="00FE550B" w:rsidRDefault="00E212F4">
      <w:pPr>
        <w:pStyle w:val="FirstParagraph"/>
      </w:pPr>
      <w:r>
        <w:t xml:space="preserve">  </w:t>
      </w:r>
    </w:p>
    <w:p w:rsidR="009D0BD6" w:rsidRDefault="009D0BD6">
      <w:r>
        <w:br w:type="page"/>
      </w:r>
    </w:p>
    <w:p w:rsidR="00FE550B" w:rsidRDefault="00FE550B">
      <w:pPr>
        <w:pStyle w:val="BodyText"/>
      </w:pPr>
    </w:p>
    <w:p w:rsidR="00FE550B" w:rsidRDefault="00E212F4">
      <w:pPr>
        <w:pStyle w:val="Heading1"/>
      </w:pPr>
      <w:bookmarkStart w:id="2" w:name="info-sheet"/>
      <w:bookmarkEnd w:id="2"/>
      <w:r>
        <w:t>Info Sheet</w:t>
      </w:r>
    </w:p>
    <w:p w:rsidR="00FE550B" w:rsidRDefault="00E212F4">
      <w:pPr>
        <w:pStyle w:val="Heading2"/>
      </w:pPr>
      <w:bookmarkStart w:id="3" w:name="attendee-1"/>
      <w:bookmarkEnd w:id="3"/>
      <w:r>
        <w:t>Attendee 1</w:t>
      </w:r>
    </w:p>
    <w:p w:rsidR="00FE550B" w:rsidRDefault="00E212F4">
      <w:pPr>
        <w:pStyle w:val="Heading2"/>
      </w:pPr>
      <w:bookmarkStart w:id="4" w:name="server-information"/>
      <w:bookmarkEnd w:id="4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18.236.210.166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25" style="width:0;height:1.5pt" o:hralign="center" o:hrstd="t" o:hr="t"/>
        </w:pict>
      </w:r>
    </w:p>
    <w:p w:rsidR="00FE550B" w:rsidRDefault="00E212F4">
      <w:pPr>
        <w:pStyle w:val="Heading2"/>
      </w:pPr>
      <w:bookmarkStart w:id="5" w:name="values-for-exercises"/>
      <w:bookmarkEnd w:id="5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467582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1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1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1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13</w:t>
      </w:r>
    </w:p>
    <w:p w:rsidR="00FE550B" w:rsidRDefault="00FE550B">
      <w:pPr>
        <w:pStyle w:val="BodyText"/>
      </w:pPr>
    </w:p>
    <w:p w:rsidR="002E7E86" w:rsidRDefault="002E7E86">
      <w:r>
        <w:br w:type="page"/>
      </w:r>
    </w:p>
    <w:p w:rsidR="00FE550B" w:rsidRDefault="00E212F4">
      <w:pPr>
        <w:pStyle w:val="Heading1"/>
      </w:pPr>
      <w:bookmarkStart w:id="6" w:name="info-sheet-1"/>
      <w:bookmarkStart w:id="7" w:name="_GoBack"/>
      <w:bookmarkEnd w:id="6"/>
      <w:bookmarkEnd w:id="7"/>
      <w:r>
        <w:lastRenderedPageBreak/>
        <w:t>Info Sheet</w:t>
      </w:r>
    </w:p>
    <w:p w:rsidR="00FE550B" w:rsidRDefault="00E212F4">
      <w:pPr>
        <w:pStyle w:val="Heading2"/>
      </w:pPr>
      <w:bookmarkStart w:id="8" w:name="attendee-2"/>
      <w:bookmarkEnd w:id="8"/>
      <w:r>
        <w:t>Attendee 2</w:t>
      </w:r>
    </w:p>
    <w:p w:rsidR="00FE550B" w:rsidRDefault="00E212F4">
      <w:pPr>
        <w:pStyle w:val="Heading2"/>
      </w:pPr>
      <w:bookmarkStart w:id="9" w:name="server-information-1"/>
      <w:bookmarkEnd w:id="9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18.237.119.21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26" style="width:0;height:1.5pt" o:hralign="center" o:hrstd="t" o:hr="t"/>
        </w:pict>
      </w:r>
    </w:p>
    <w:p w:rsidR="00FE550B" w:rsidRDefault="00E212F4">
      <w:pPr>
        <w:pStyle w:val="Heading2"/>
      </w:pPr>
      <w:bookmarkStart w:id="10" w:name="values-for-exercises-1"/>
      <w:bookmarkEnd w:id="10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2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1973205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2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2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2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2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2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1" w:name="info-sheet-2"/>
      <w:bookmarkEnd w:id="11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12" w:name="attendee-3"/>
      <w:bookmarkEnd w:id="12"/>
      <w:r>
        <w:t>Attendee 3</w:t>
      </w:r>
    </w:p>
    <w:p w:rsidR="00FE550B" w:rsidRDefault="00E212F4">
      <w:pPr>
        <w:pStyle w:val="Heading2"/>
      </w:pPr>
      <w:bookmarkStart w:id="13" w:name="server-information-2"/>
      <w:bookmarkEnd w:id="13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18.237.137.64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27" style="width:0;height:1.5pt" o:hralign="center" o:hrstd="t" o:hr="t"/>
        </w:pict>
      </w:r>
    </w:p>
    <w:p w:rsidR="00FE550B" w:rsidRDefault="00E212F4">
      <w:pPr>
        <w:pStyle w:val="Heading2"/>
      </w:pPr>
      <w:bookmarkStart w:id="14" w:name="values-for-exercises-2"/>
      <w:bookmarkEnd w:id="14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3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270242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3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3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3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3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3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5" w:name="info-sheet-3"/>
      <w:bookmarkEnd w:id="15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16" w:name="attendee-4"/>
      <w:bookmarkEnd w:id="16"/>
      <w:r>
        <w:t>Attendee 4</w:t>
      </w:r>
    </w:p>
    <w:p w:rsidR="00FE550B" w:rsidRDefault="00E212F4">
      <w:pPr>
        <w:pStyle w:val="Heading2"/>
      </w:pPr>
      <w:bookmarkStart w:id="17" w:name="server-information-3"/>
      <w:bookmarkEnd w:id="17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18.237.225.108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28" style="width:0;height:1.5pt" o:hralign="center" o:hrstd="t" o:hr="t"/>
        </w:pict>
      </w:r>
    </w:p>
    <w:p w:rsidR="00FE550B" w:rsidRDefault="00E212F4">
      <w:pPr>
        <w:pStyle w:val="Heading2"/>
      </w:pPr>
      <w:bookmarkStart w:id="18" w:name="values-for-exercises-3"/>
      <w:bookmarkEnd w:id="18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4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521285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4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4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4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4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4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9" w:name="info-sheet-4"/>
      <w:bookmarkEnd w:id="19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20" w:name="attendee-5"/>
      <w:bookmarkEnd w:id="20"/>
      <w:r>
        <w:t>Attendee 5</w:t>
      </w:r>
    </w:p>
    <w:p w:rsidR="00FE550B" w:rsidRDefault="00E212F4">
      <w:pPr>
        <w:pStyle w:val="Heading2"/>
      </w:pPr>
      <w:bookmarkStart w:id="21" w:name="server-information-4"/>
      <w:bookmarkEnd w:id="21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18.237.43.88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29" style="width:0;height:1.5pt" o:hralign="center" o:hrstd="t" o:hr="t"/>
        </w:pict>
      </w:r>
    </w:p>
    <w:p w:rsidR="00FE550B" w:rsidRDefault="00E212F4">
      <w:pPr>
        <w:pStyle w:val="Heading2"/>
      </w:pPr>
      <w:bookmarkStart w:id="22" w:name="values-for-exercises-4"/>
      <w:bookmarkEnd w:id="22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5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348203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5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5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5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5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5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3" w:name="info-sheet-5"/>
      <w:bookmarkEnd w:id="23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24" w:name="attendee-6"/>
      <w:bookmarkEnd w:id="24"/>
      <w:r>
        <w:t>Attendee 6</w:t>
      </w:r>
    </w:p>
    <w:p w:rsidR="00FE550B" w:rsidRDefault="00E212F4">
      <w:pPr>
        <w:pStyle w:val="Heading2"/>
      </w:pPr>
      <w:bookmarkStart w:id="25" w:name="server-information-5"/>
      <w:bookmarkEnd w:id="25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18.237.62.27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30" style="width:0;height:1.5pt" o:hralign="center" o:hrstd="t" o:hr="t"/>
        </w:pict>
      </w:r>
    </w:p>
    <w:p w:rsidR="00FE550B" w:rsidRDefault="00E212F4">
      <w:pPr>
        <w:pStyle w:val="Heading2"/>
      </w:pPr>
      <w:bookmarkStart w:id="26" w:name="values-for-exercises-5"/>
      <w:bookmarkEnd w:id="26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6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0565708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6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6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6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6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6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7" w:name="info-sheet-6"/>
      <w:bookmarkEnd w:id="27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28" w:name="attendee-7"/>
      <w:bookmarkEnd w:id="28"/>
      <w:r>
        <w:t>Attendee 7</w:t>
      </w:r>
    </w:p>
    <w:p w:rsidR="00FE550B" w:rsidRDefault="00E212F4">
      <w:pPr>
        <w:pStyle w:val="Heading2"/>
      </w:pPr>
      <w:bookmarkStart w:id="29" w:name="server-information-6"/>
      <w:bookmarkEnd w:id="29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34.211.58.197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31" style="width:0;height:1.5pt" o:hralign="center" o:hrstd="t" o:hr="t"/>
        </w:pict>
      </w:r>
    </w:p>
    <w:p w:rsidR="00FE550B" w:rsidRDefault="00E212F4">
      <w:pPr>
        <w:pStyle w:val="Heading2"/>
      </w:pPr>
      <w:bookmarkStart w:id="30" w:name="values-for-exercises-6"/>
      <w:bookmarkEnd w:id="30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7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578706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7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7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7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7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7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1" w:name="info-sheet-7"/>
      <w:bookmarkEnd w:id="31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32" w:name="attendee-8"/>
      <w:bookmarkEnd w:id="32"/>
      <w:r>
        <w:t>Attendee 8</w:t>
      </w:r>
    </w:p>
    <w:p w:rsidR="00FE550B" w:rsidRDefault="00E212F4">
      <w:pPr>
        <w:pStyle w:val="Heading2"/>
      </w:pPr>
      <w:bookmarkStart w:id="33" w:name="server-information-7"/>
      <w:bookmarkEnd w:id="33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34.212.172.44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32" style="width:0;height:1.5pt" o:hralign="center" o:hrstd="t" o:hr="t"/>
        </w:pict>
      </w:r>
    </w:p>
    <w:p w:rsidR="00FE550B" w:rsidRDefault="00E212F4">
      <w:pPr>
        <w:pStyle w:val="Heading2"/>
      </w:pPr>
      <w:bookmarkStart w:id="34" w:name="values-for-exercises-7"/>
      <w:bookmarkEnd w:id="34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8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415400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8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8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8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8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8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5" w:name="info-sheet-8"/>
      <w:bookmarkEnd w:id="35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36" w:name="attendee-9"/>
      <w:bookmarkEnd w:id="36"/>
      <w:r>
        <w:t>Attendee 9</w:t>
      </w:r>
    </w:p>
    <w:p w:rsidR="00FE550B" w:rsidRDefault="00E212F4">
      <w:pPr>
        <w:pStyle w:val="Heading2"/>
      </w:pPr>
      <w:bookmarkStart w:id="37" w:name="server-information-8"/>
      <w:bookmarkEnd w:id="37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34.213.10.227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33" style="width:0;height:1.5pt" o:hralign="center" o:hrstd="t" o:hr="t"/>
        </w:pict>
      </w:r>
    </w:p>
    <w:p w:rsidR="00FE550B" w:rsidRDefault="00E212F4">
      <w:pPr>
        <w:pStyle w:val="Heading2"/>
      </w:pPr>
      <w:bookmarkStart w:id="38" w:name="values-for-exercises-8"/>
      <w:bookmarkEnd w:id="38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9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1248468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9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9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9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9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9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9" w:name="info-sheet-9"/>
      <w:bookmarkEnd w:id="39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40" w:name="attendee-10"/>
      <w:bookmarkEnd w:id="40"/>
      <w:r>
        <w:t>Attendee 10</w:t>
      </w:r>
    </w:p>
    <w:p w:rsidR="00FE550B" w:rsidRDefault="00E212F4">
      <w:pPr>
        <w:pStyle w:val="Heading2"/>
      </w:pPr>
      <w:bookmarkStart w:id="41" w:name="server-information-9"/>
      <w:bookmarkEnd w:id="41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34.219.147.244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34" style="width:0;height:1.5pt" o:hralign="center" o:hrstd="t" o:hr="t"/>
        </w:pict>
      </w:r>
    </w:p>
    <w:p w:rsidR="00FE550B" w:rsidRDefault="00E212F4">
      <w:pPr>
        <w:pStyle w:val="Heading2"/>
      </w:pPr>
      <w:bookmarkStart w:id="42" w:name="values-for-exercises-9"/>
      <w:bookmarkEnd w:id="42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0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325466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10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0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10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10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10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43" w:name="info-sheet-10"/>
      <w:bookmarkEnd w:id="43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44" w:name="attendee-11"/>
      <w:bookmarkEnd w:id="44"/>
      <w:r>
        <w:t>Attendee 11</w:t>
      </w:r>
    </w:p>
    <w:p w:rsidR="00FE550B" w:rsidRDefault="00E212F4">
      <w:pPr>
        <w:pStyle w:val="Heading2"/>
      </w:pPr>
      <w:bookmarkStart w:id="45" w:name="server-information-10"/>
      <w:bookmarkEnd w:id="45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34.221.63.174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35" style="width:0;height:1.5pt" o:hralign="center" o:hrstd="t" o:hr="t"/>
        </w:pict>
      </w:r>
    </w:p>
    <w:p w:rsidR="00FE550B" w:rsidRDefault="00E212F4">
      <w:pPr>
        <w:pStyle w:val="Heading2"/>
      </w:pPr>
      <w:bookmarkStart w:id="46" w:name="values-for-exercises-10"/>
      <w:bookmarkEnd w:id="46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1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239120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11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1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11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11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11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47" w:name="info-sheet-11"/>
      <w:bookmarkEnd w:id="47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48" w:name="attendee-12"/>
      <w:bookmarkEnd w:id="48"/>
      <w:r>
        <w:t>Attendee 12</w:t>
      </w:r>
    </w:p>
    <w:p w:rsidR="00FE550B" w:rsidRDefault="00E212F4">
      <w:pPr>
        <w:pStyle w:val="Heading2"/>
      </w:pPr>
      <w:bookmarkStart w:id="49" w:name="server-information-11"/>
      <w:bookmarkEnd w:id="49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35.162.217.55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36" style="width:0;height:1.5pt" o:hralign="center" o:hrstd="t" o:hr="t"/>
        </w:pict>
      </w:r>
    </w:p>
    <w:p w:rsidR="00FE550B" w:rsidRDefault="00E212F4">
      <w:pPr>
        <w:pStyle w:val="Heading2"/>
      </w:pPr>
      <w:bookmarkStart w:id="50" w:name="values-for-exercises-11"/>
      <w:bookmarkEnd w:id="50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2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237365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12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2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12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12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12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51" w:name="info-sheet-12"/>
      <w:bookmarkEnd w:id="51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52" w:name="attendee-13"/>
      <w:bookmarkEnd w:id="52"/>
      <w:r>
        <w:t>Attendee 13</w:t>
      </w:r>
    </w:p>
    <w:p w:rsidR="00FE550B" w:rsidRDefault="00E212F4">
      <w:pPr>
        <w:pStyle w:val="Heading2"/>
      </w:pPr>
      <w:bookmarkStart w:id="53" w:name="server-information-12"/>
      <w:bookmarkEnd w:id="53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35.167.252.62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37" style="width:0;height:1.5pt" o:hralign="center" o:hrstd="t" o:hr="t"/>
        </w:pict>
      </w:r>
    </w:p>
    <w:p w:rsidR="00FE550B" w:rsidRDefault="00E212F4">
      <w:pPr>
        <w:pStyle w:val="Heading2"/>
      </w:pPr>
      <w:bookmarkStart w:id="54" w:name="values-for-exercises-12"/>
      <w:bookmarkEnd w:id="54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3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183220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13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3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13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13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13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55" w:name="info-sheet-13"/>
      <w:bookmarkEnd w:id="55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56" w:name="attendee-14"/>
      <w:bookmarkEnd w:id="56"/>
      <w:r>
        <w:t>Attendee 14</w:t>
      </w:r>
    </w:p>
    <w:p w:rsidR="00FE550B" w:rsidRDefault="00E212F4">
      <w:pPr>
        <w:pStyle w:val="Heading2"/>
      </w:pPr>
      <w:bookmarkStart w:id="57" w:name="server-information-13"/>
      <w:bookmarkEnd w:id="57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52.25.233.140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38" style="width:0;height:1.5pt" o:hralign="center" o:hrstd="t" o:hr="t"/>
        </w:pict>
      </w:r>
    </w:p>
    <w:p w:rsidR="00FE550B" w:rsidRDefault="00E212F4">
      <w:pPr>
        <w:pStyle w:val="Heading2"/>
      </w:pPr>
      <w:bookmarkStart w:id="58" w:name="values-for-exercises-13"/>
      <w:bookmarkEnd w:id="58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4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183688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14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4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14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14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14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59" w:name="info-sheet-14"/>
      <w:bookmarkEnd w:id="59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60" w:name="attendee-15"/>
      <w:bookmarkEnd w:id="60"/>
      <w:r>
        <w:t>Attendee 15</w:t>
      </w:r>
    </w:p>
    <w:p w:rsidR="00FE550B" w:rsidRDefault="00E212F4">
      <w:pPr>
        <w:pStyle w:val="Heading2"/>
      </w:pPr>
      <w:bookmarkStart w:id="61" w:name="server-information-14"/>
      <w:bookmarkEnd w:id="61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52.43.135.225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39" style="width:0;height:1.5pt" o:hralign="center" o:hrstd="t" o:hr="t"/>
        </w:pict>
      </w:r>
    </w:p>
    <w:p w:rsidR="00FE550B" w:rsidRDefault="00E212F4">
      <w:pPr>
        <w:pStyle w:val="Heading2"/>
      </w:pPr>
      <w:bookmarkStart w:id="62" w:name="values-for-exercises-14"/>
      <w:bookmarkEnd w:id="62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5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158806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15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5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15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15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15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63" w:name="info-sheet-15"/>
      <w:bookmarkEnd w:id="63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64" w:name="attendee-16"/>
      <w:bookmarkEnd w:id="64"/>
      <w:r>
        <w:t>Attendee 16</w:t>
      </w:r>
    </w:p>
    <w:p w:rsidR="00FE550B" w:rsidRDefault="00E212F4">
      <w:pPr>
        <w:pStyle w:val="Heading2"/>
      </w:pPr>
      <w:bookmarkStart w:id="65" w:name="server-information-15"/>
      <w:bookmarkEnd w:id="65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54.148.147.180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40" style="width:0;height:1.5pt" o:hralign="center" o:hrstd="t" o:hr="t"/>
        </w:pict>
      </w:r>
    </w:p>
    <w:p w:rsidR="00FE550B" w:rsidRDefault="00E212F4">
      <w:pPr>
        <w:pStyle w:val="Heading2"/>
      </w:pPr>
      <w:bookmarkStart w:id="66" w:name="values-for-exercises-15"/>
      <w:bookmarkEnd w:id="66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6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155985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16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6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16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16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16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67" w:name="info-sheet-16"/>
      <w:bookmarkEnd w:id="67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68" w:name="attendee-17"/>
      <w:bookmarkEnd w:id="68"/>
      <w:r>
        <w:t>Attendee 17</w:t>
      </w:r>
    </w:p>
    <w:p w:rsidR="00FE550B" w:rsidRDefault="00E212F4">
      <w:pPr>
        <w:pStyle w:val="Heading2"/>
      </w:pPr>
      <w:bookmarkStart w:id="69" w:name="server-information-16"/>
      <w:bookmarkEnd w:id="69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54.184.139.125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41" style="width:0;height:1.5pt" o:hralign="center" o:hrstd="t" o:hr="t"/>
        </w:pict>
      </w:r>
    </w:p>
    <w:p w:rsidR="00FE550B" w:rsidRDefault="00E212F4">
      <w:pPr>
        <w:pStyle w:val="Heading2"/>
      </w:pPr>
      <w:bookmarkStart w:id="70" w:name="values-for-exercises-16"/>
      <w:bookmarkEnd w:id="70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7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123849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17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7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17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17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17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71" w:name="info-sheet-17"/>
      <w:bookmarkEnd w:id="71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72" w:name="attendee-18"/>
      <w:bookmarkEnd w:id="72"/>
      <w:r>
        <w:t>Attendee 18</w:t>
      </w:r>
    </w:p>
    <w:p w:rsidR="00FE550B" w:rsidRDefault="00E212F4">
      <w:pPr>
        <w:pStyle w:val="Heading2"/>
      </w:pPr>
      <w:bookmarkStart w:id="73" w:name="server-information-17"/>
      <w:bookmarkEnd w:id="73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54.190.11.144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42" style="width:0;height:1.5pt" o:hralign="center" o:hrstd="t" o:hr="t"/>
        </w:pict>
      </w:r>
    </w:p>
    <w:p w:rsidR="00FE550B" w:rsidRDefault="00E212F4">
      <w:pPr>
        <w:pStyle w:val="Heading2"/>
      </w:pPr>
      <w:bookmarkStart w:id="74" w:name="values-for-exercises-17"/>
      <w:bookmarkEnd w:id="74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8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090413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18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8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18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18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18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75" w:name="info-sheet-18"/>
      <w:bookmarkEnd w:id="75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76" w:name="attendee-19"/>
      <w:bookmarkEnd w:id="76"/>
      <w:r>
        <w:t>Attendee 19</w:t>
      </w:r>
    </w:p>
    <w:p w:rsidR="00FE550B" w:rsidRDefault="00E212F4">
      <w:pPr>
        <w:pStyle w:val="Heading2"/>
      </w:pPr>
      <w:bookmarkStart w:id="77" w:name="server-information-18"/>
      <w:bookmarkEnd w:id="77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54.200.183.88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43" style="width:0;height:1.5pt" o:hralign="center" o:hrstd="t" o:hr="t"/>
        </w:pict>
      </w:r>
    </w:p>
    <w:p w:rsidR="00FE550B" w:rsidRDefault="00E212F4">
      <w:pPr>
        <w:pStyle w:val="Heading2"/>
      </w:pPr>
      <w:bookmarkStart w:id="78" w:name="values-for-exercises-18"/>
      <w:bookmarkEnd w:id="78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19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301286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19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19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19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19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19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79" w:name="info-sheet-19"/>
      <w:bookmarkEnd w:id="79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80" w:name="attendee-20"/>
      <w:bookmarkEnd w:id="80"/>
      <w:r>
        <w:t>Attendee 20</w:t>
      </w:r>
    </w:p>
    <w:p w:rsidR="00FE550B" w:rsidRDefault="00E212F4">
      <w:pPr>
        <w:pStyle w:val="Heading2"/>
      </w:pPr>
      <w:bookmarkStart w:id="81" w:name="server-information-19"/>
      <w:bookmarkEnd w:id="81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54.200.43.255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44" style="width:0;height:1.5pt" o:hralign="center" o:hrstd="t" o:hr="t"/>
        </w:pict>
      </w:r>
    </w:p>
    <w:p w:rsidR="00FE550B" w:rsidRDefault="00E212F4">
      <w:pPr>
        <w:pStyle w:val="Heading2"/>
      </w:pPr>
      <w:bookmarkStart w:id="82" w:name="values-for-exercises-19"/>
      <w:bookmarkEnd w:id="82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20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1361399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20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20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20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20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20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83" w:name="info-sheet-20"/>
      <w:bookmarkEnd w:id="83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84" w:name="attendee-21"/>
      <w:bookmarkEnd w:id="84"/>
      <w:r>
        <w:t>Attendee 21</w:t>
      </w:r>
    </w:p>
    <w:p w:rsidR="00FE550B" w:rsidRDefault="00E212F4">
      <w:pPr>
        <w:pStyle w:val="Heading2"/>
      </w:pPr>
      <w:bookmarkStart w:id="85" w:name="server-information-20"/>
      <w:bookmarkEnd w:id="85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54.202.54.138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45" style="width:0;height:1.5pt" o:hralign="center" o:hrstd="t" o:hr="t"/>
        </w:pict>
      </w:r>
    </w:p>
    <w:p w:rsidR="00FE550B" w:rsidRDefault="00E212F4">
      <w:pPr>
        <w:pStyle w:val="Heading2"/>
      </w:pPr>
      <w:bookmarkStart w:id="86" w:name="values-for-exercises-20"/>
      <w:bookmarkEnd w:id="86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21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2049762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21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21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21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21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213</w:t>
      </w:r>
    </w:p>
    <w:p w:rsidR="00FE550B" w:rsidRDefault="00FE550B">
      <w:pPr>
        <w:pStyle w:val="BodyText"/>
      </w:pPr>
    </w:p>
    <w:p w:rsidR="00FE550B" w:rsidRDefault="00FE550B">
      <w:pPr>
        <w:pStyle w:val="BodyText"/>
      </w:pPr>
    </w:p>
    <w:p w:rsidR="00F1234D" w:rsidRDefault="00F1234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87" w:name="info-sheet-21"/>
      <w:bookmarkEnd w:id="87"/>
      <w:r>
        <w:br w:type="page"/>
      </w:r>
    </w:p>
    <w:p w:rsidR="00FE550B" w:rsidRDefault="00E212F4">
      <w:pPr>
        <w:pStyle w:val="Heading1"/>
      </w:pPr>
      <w:r>
        <w:lastRenderedPageBreak/>
        <w:t>Info Sheet</w:t>
      </w:r>
    </w:p>
    <w:p w:rsidR="00FE550B" w:rsidRDefault="00E212F4">
      <w:pPr>
        <w:pStyle w:val="Heading2"/>
      </w:pPr>
      <w:bookmarkStart w:id="88" w:name="attendee-22"/>
      <w:bookmarkEnd w:id="88"/>
      <w:r>
        <w:t>Attendee 22</w:t>
      </w:r>
    </w:p>
    <w:p w:rsidR="00FE550B" w:rsidRDefault="00E212F4">
      <w:pPr>
        <w:pStyle w:val="Heading2"/>
      </w:pPr>
      <w:bookmarkStart w:id="89" w:name="server-information-21"/>
      <w:bookmarkEnd w:id="89"/>
      <w:r>
        <w:t>Server Information</w:t>
      </w:r>
    </w:p>
    <w:p w:rsidR="00FE550B" w:rsidRDefault="00E212F4">
      <w:pPr>
        <w:pStyle w:val="FirstParagraph"/>
      </w:pPr>
      <w:r>
        <w:t xml:space="preserve">Computer: </w:t>
      </w:r>
      <w:r>
        <w:rPr>
          <w:b/>
        </w:rPr>
        <w:t>54.245.52.99</w:t>
      </w:r>
    </w:p>
    <w:p w:rsidR="00FE550B" w:rsidRDefault="00E212F4">
      <w:pPr>
        <w:pStyle w:val="BodyText"/>
      </w:pPr>
      <w:r>
        <w:t xml:space="preserve">User name: </w:t>
      </w:r>
      <w:r>
        <w:rPr>
          <w:b/>
        </w:rPr>
        <w:t>phuseldw</w:t>
      </w:r>
    </w:p>
    <w:p w:rsidR="00FE550B" w:rsidRDefault="00E212F4">
      <w:pPr>
        <w:pStyle w:val="BodyText"/>
      </w:pPr>
      <w:r>
        <w:t xml:space="preserve">Password: </w:t>
      </w:r>
      <w:r>
        <w:rPr>
          <w:b/>
        </w:rPr>
        <w:t>Amster11!</w:t>
      </w:r>
    </w:p>
    <w:p w:rsidR="00FE550B" w:rsidRDefault="00334469">
      <w:r>
        <w:pict>
          <v:rect id="_x0000_i1046" style="width:0;height:1.5pt" o:hralign="center" o:hrstd="t" o:hr="t"/>
        </w:pict>
      </w:r>
    </w:p>
    <w:p w:rsidR="00FE550B" w:rsidRDefault="00E212F4">
      <w:pPr>
        <w:pStyle w:val="Heading2"/>
      </w:pPr>
      <w:bookmarkStart w:id="90" w:name="values-for-exercises-21"/>
      <w:bookmarkEnd w:id="90"/>
      <w:r>
        <w:t>Values for Exercises</w:t>
      </w:r>
    </w:p>
    <w:p w:rsidR="00FE550B" w:rsidRDefault="00E212F4">
      <w:pPr>
        <w:pStyle w:val="FirstParagraph"/>
      </w:pPr>
      <w:r>
        <w:t xml:space="preserve">Study: </w:t>
      </w:r>
      <w:r>
        <w:rPr>
          <w:b/>
        </w:rPr>
        <w:t>Study22</w:t>
      </w:r>
    </w:p>
    <w:p w:rsidR="00FE550B" w:rsidRDefault="00E212F4">
      <w:pPr>
        <w:pStyle w:val="BodyText"/>
      </w:pPr>
      <w:r>
        <w:t xml:space="preserve">NCTID: </w:t>
      </w:r>
      <w:r>
        <w:rPr>
          <w:b/>
        </w:rPr>
        <w:t>NCT01902498</w:t>
      </w:r>
    </w:p>
    <w:p w:rsidR="00FE550B" w:rsidRDefault="00E212F4">
      <w:pPr>
        <w:pStyle w:val="BodyText"/>
      </w:pPr>
      <w:r>
        <w:t xml:space="preserve">Treat Arm One: </w:t>
      </w:r>
      <w:r>
        <w:rPr>
          <w:b/>
        </w:rPr>
        <w:t>TrtArm22-1</w:t>
      </w:r>
    </w:p>
    <w:p w:rsidR="00FE550B" w:rsidRDefault="00E212F4">
      <w:pPr>
        <w:pStyle w:val="BodyText"/>
      </w:pPr>
      <w:r>
        <w:t xml:space="preserve">Treat Arm Two: </w:t>
      </w:r>
      <w:r>
        <w:rPr>
          <w:b/>
        </w:rPr>
        <w:t>TrtArm22-2</w:t>
      </w:r>
    </w:p>
    <w:p w:rsidR="00FE550B" w:rsidRDefault="00E212F4">
      <w:pPr>
        <w:pStyle w:val="BodyText"/>
      </w:pPr>
      <w:r>
        <w:t xml:space="preserve">Person One: </w:t>
      </w:r>
      <w:r>
        <w:rPr>
          <w:b/>
        </w:rPr>
        <w:t>Person221</w:t>
      </w:r>
    </w:p>
    <w:p w:rsidR="00FE550B" w:rsidRDefault="00E212F4">
      <w:pPr>
        <w:pStyle w:val="BodyText"/>
      </w:pPr>
      <w:r>
        <w:t xml:space="preserve">Person Two: </w:t>
      </w:r>
      <w:r>
        <w:rPr>
          <w:b/>
        </w:rPr>
        <w:t>Person222</w:t>
      </w:r>
    </w:p>
    <w:p w:rsidR="00FE550B" w:rsidRDefault="00E212F4">
      <w:pPr>
        <w:pStyle w:val="BodyText"/>
      </w:pPr>
      <w:r>
        <w:t xml:space="preserve">Person Three: </w:t>
      </w:r>
      <w:r>
        <w:rPr>
          <w:b/>
        </w:rPr>
        <w:t>Person223</w:t>
      </w:r>
    </w:p>
    <w:p w:rsidR="00FE550B" w:rsidRDefault="00FE550B">
      <w:pPr>
        <w:pStyle w:val="BodyText"/>
      </w:pPr>
    </w:p>
    <w:sectPr w:rsidR="00FE55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4469" w:rsidRDefault="00334469">
      <w:pPr>
        <w:spacing w:after="0"/>
      </w:pPr>
      <w:r>
        <w:separator/>
      </w:r>
    </w:p>
  </w:endnote>
  <w:endnote w:type="continuationSeparator" w:id="0">
    <w:p w:rsidR="00334469" w:rsidRDefault="003344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4469" w:rsidRDefault="00334469">
      <w:r>
        <w:separator/>
      </w:r>
    </w:p>
  </w:footnote>
  <w:footnote w:type="continuationSeparator" w:id="0">
    <w:p w:rsidR="00334469" w:rsidRDefault="003344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DD63D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E73EDC7"/>
    <w:multiLevelType w:val="multilevel"/>
    <w:tmpl w:val="23086D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E7E86"/>
    <w:rsid w:val="00334469"/>
    <w:rsid w:val="004E29B3"/>
    <w:rsid w:val="00590D07"/>
    <w:rsid w:val="00784D58"/>
    <w:rsid w:val="008D6863"/>
    <w:rsid w:val="009D0BD6"/>
    <w:rsid w:val="00B86B75"/>
    <w:rsid w:val="00BC48D5"/>
    <w:rsid w:val="00C36279"/>
    <w:rsid w:val="00E212F4"/>
    <w:rsid w:val="00E315A3"/>
    <w:rsid w:val="00F1234D"/>
    <w:rsid w:val="00FE55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453FDE2-CCF5-406A-84B1-27E5AAB43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3</Pages>
  <Words>944</Words>
  <Characters>5381</Characters>
  <Application>Microsoft Office Word</Application>
  <DocSecurity>0</DocSecurity>
  <Lines>44</Lines>
  <Paragraphs>12</Paragraphs>
  <ScaleCrop>false</ScaleCrop>
  <Company/>
  <LinksUpToDate>false</LinksUpToDate>
  <CharactersWithSpaces>6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Connect19 Workshop InfoSheets</dc:title>
  <dc:creator>Williams Tim</dc:creator>
  <cp:lastModifiedBy>Williams Tim</cp:lastModifiedBy>
  <cp:revision>4</cp:revision>
  <dcterms:created xsi:type="dcterms:W3CDTF">2019-11-04T16:35:00Z</dcterms:created>
  <dcterms:modified xsi:type="dcterms:W3CDTF">2019-11-04T16:37:00Z</dcterms:modified>
</cp:coreProperties>
</file>